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Chemist Internship Position | India New Delhi</w:t>
      </w:r>
    </w:p>
    <w:bookmarkEnd w:id="20"/>
    <w:p>
      <w:pPr>
        <w:pStyle w:val="BodyText"/>
      </w:pPr>
      <w:r>
        <w:t xml:space="preserve">Date: October 26, 2023</w:t>
      </w:r>
    </w:p>
    <w:p>
      <w:pPr>
        <w:pStyle w:val="BodyText"/>
      </w:pPr>
      <w:r>
        <w:t xml:space="preserve">Dr. Ananya Sharma</w:t>
      </w:r>
    </w:p>
    <w:p>
      <w:pPr>
        <w:pStyle w:val="BodyText"/>
      </w:pPr>
      <w:r>
        <w:t xml:space="preserve">Hiring Manager, Research &amp; Development Department</w:t>
      </w:r>
    </w:p>
    <w:p>
      <w:pPr>
        <w:pStyle w:val="BodyText"/>
      </w:pPr>
      <w:r>
        <w:t xml:space="preserve">Delhi Chemical Laboratories Pvt. Ltd.</w:t>
      </w:r>
    </w:p>
    <w:p>
      <w:pPr>
        <w:pStyle w:val="BodyText"/>
      </w:pPr>
      <w:r>
        <w:t xml:space="preserve">Sector 15, Vasant Kunj</w:t>
      </w:r>
    </w:p>
    <w:p>
      <w:pPr>
        <w:pStyle w:val="BodyText"/>
      </w:pPr>
      <w:r>
        <w:t xml:space="preserve">New Delhi - 110070</w:t>
      </w:r>
    </w:p>
    <w:bookmarkStart w:id="21" w:name="Xfff4ba76b1b942b9edb52a178dcb4a0f08598f5"/>
    <w:p>
      <w:pPr>
        <w:pStyle w:val="Heading2"/>
      </w:pPr>
      <w:r>
        <w:t xml:space="preserve">Subject: Internship Application for Chemist Position at Delhi Chemical Laboratories Pvt. Ltd.</w:t>
      </w:r>
    </w:p>
    <w:bookmarkEnd w:id="21"/>
    <w:p>
      <w:pPr>
        <w:pStyle w:val="FirstParagraph"/>
      </w:pPr>
      <w:r>
        <w:t xml:space="preserve">Dear Dr. Sharma,</w:t>
      </w:r>
    </w:p>
    <w:p>
      <w:pPr>
        <w:pStyle w:val="BodyText"/>
      </w:pPr>
      <w:r>
        <w:t xml:space="preserve">I am writing with profound enthusiasm to express my interest in the Chemist Internship position at Delhi Chemical Laboratories Pvt. Ltd., as advertised on the National Career Portal for India New Delhi initiatives. As a final-year Bachelor of Science (Hons.) Chemistry student at Jawaharlal Nehru University, I have meticulously prepared myself to contribute meaningfully to your esteemed R&amp;D team while gaining invaluable industry experience in India's premier chemical research ecosystem.</w:t>
      </w:r>
    </w:p>
    <w:p>
      <w:pPr>
        <w:pStyle w:val="BodyText"/>
      </w:pPr>
      <w:r>
        <w:t xml:space="preserve">My academic journey has been deliberately structured to align with the technical demands of modern chemical research. In my coursework, I have achieved a CGPA of 8.9/10, specializing in analytical chemistry, organic synthesis, and instrumental analysis. My capstone project on "Sustainable Synthesis of Biodegradable Polymers Using Green Catalysts" directly mirrors Delhi Chemical Laboratories' commitment to eco-innovative solutions. I conducted rigorous HPLC and FTIR analyses to optimize reaction conditions, reducing waste by 37% compared to conventional methods—a methodology that resonates with your company's sustainability initiatives in India New Delhi's industrial landscape.</w:t>
      </w:r>
    </w:p>
    <w:p>
      <w:pPr>
        <w:pStyle w:val="BodyText"/>
      </w:pPr>
      <w:r>
        <w:t xml:space="preserve">What particularly excites me about this opportunity is Delhi Chemical Laboratories' pivotal role in advancing India's chemical manufacturing sector. Having followed your groundbreaking work on pharmaceutical intermediates for the Ayushman Bharat health initiative, I am deeply motivated to contribute to projects that impact millions of Indians. Your recent collaboration with the Ministry of Chemicals &amp; Fertilizers on clean production technologies exemplifies the kind of purpose-driven innovation I aspire to support as a Chemist intern in New Delhi. This internship represents not just a learning opportunity, but a chance to apply my skills within India's most dynamic chemical research hub.</w:t>
      </w:r>
    </w:p>
    <w:p>
      <w:pPr>
        <w:pStyle w:val="BodyText"/>
      </w:pPr>
      <w:r>
        <w:t xml:space="preserve">My laboratory experience extends beyond academic requirements. I have served as an assistant at the National Physical Laboratory (NPL), New Delhi, where I gained proficiency in advanced instrumentation including GC-MS and XRD systems while maintaining ISO 17025 compliance protocols. During this tenure, I developed a quality control protocol for pharmaceutical excipients that reduced testing time by 25%, demonstrating my ability to bridge theoretical knowledge with practical operational excellence. Furthermore, as the Technical Secretary of JNU's Chemistry Club, I organized workshops on "Emerging Analytical Techniques in Indian Industry," where I engaged with professionals from companies like Tata Chemicals and Indian Oil Corporation—reinforcing my understanding of New Delhi's industrial chemistry ecosystem.</w:t>
      </w:r>
    </w:p>
    <w:p>
      <w:pPr>
        <w:pStyle w:val="BodyText"/>
      </w:pPr>
      <w:r>
        <w:t xml:space="preserve">I am particularly drawn to your company's emphasis on nurturing future chemical talent through structured mentorship. The opportunity to work under Dr. Vikram Singh, whose research on nanomaterials for water purification aligns with my interest in environmental applications, represents an unparalleled learning experience. I am confident that my proactive approach—evidenced by my publication in the *Indian Journal of Chemistry* on "Catalytic Degradation of Industrial Dyes"—will allow me to quickly contribute to your projects while absorbing the sophisticated methodologies employed at Delhi Chemical Laboratories.</w:t>
      </w:r>
    </w:p>
    <w:p>
      <w:pPr>
        <w:pStyle w:val="BodyText"/>
      </w:pPr>
      <w:r>
        <w:t xml:space="preserve">As an intern, I would bring not only technical competencies but also a deep understanding of India's unique chemical industry challenges. Having grown up in a small industrial town near Ghaziabad, I've witnessed firsthand how sustainable chemistry practices impact local communities—a perspective I believe enriches problem-solving. My fluency in Hindi and English enables seamless communication with teams across India New Delhi's diverse scientific community, while my familiarity with the city's research infrastructure—from the CSIR labs to IIT Delhi collaborations—ensures immediate productivity without orientation delays.</w:t>
      </w:r>
    </w:p>
    <w:p>
      <w:pPr>
        <w:pStyle w:val="BodyText"/>
      </w:pPr>
      <w:r>
        <w:t xml:space="preserve">I am prepared to commit 40 hours weekly for a minimum of 6 months starting January 2024. My resume, attached for your review, details additional qualifications including certification in Good Laboratory Practices (GLP) from NABL-accredited labs and proficiency in statistical analysis software (Minitab and ChemDraw). I am eager to discuss how my analytical rigor and passion for applied chemistry can support Delhi Chemical Laboratories' mission to set new standards in India's chemical industry.</w:t>
      </w:r>
    </w:p>
    <w:p>
      <w:pPr>
        <w:pStyle w:val="BodyText"/>
      </w:pPr>
      <w:r>
        <w:t xml:space="preserve">The prospect of contributing to a legacy of innovation that shapes New Delhi's position as India's scientific capital is deeply motivating. I have attached my academic transcripts, project report, and a letter of recommendation from Dr. Sunita Verma (Professor at JNU) for your consideration. Thank you for considering my application as part of your internship program—I welcome the opportunity to discuss how my skills align with your team's objectives in an interview at your earliest convenience.</w:t>
      </w:r>
    </w:p>
    <w:p>
      <w:pPr>
        <w:pStyle w:val="BodyText"/>
      </w:pPr>
      <w:r>
        <w:t xml:space="preserve">Respectfully,</w:t>
      </w:r>
    </w:p>
    <w:p>
      <w:pPr>
        <w:pStyle w:val="BodyText"/>
      </w:pPr>
      <w:r>
        <w:t xml:space="preserve">Aarav Mehta</w:t>
      </w:r>
    </w:p>
    <w:p>
      <w:pPr>
        <w:pStyle w:val="BodyText"/>
      </w:pPr>
      <w:r>
        <w:t xml:space="preserve">Department of Chemistry, JNU</w:t>
      </w:r>
    </w:p>
    <w:p>
      <w:pPr>
        <w:pStyle w:val="BodyText"/>
      </w:pPr>
      <w:r>
        <w:t xml:space="preserve">+91 98765 43210 | aarav.mehta@jnu.ac.in</w:t>
      </w:r>
    </w:p>
    <w:p>
      <w:pPr>
        <w:pStyle w:val="BodyText"/>
      </w:pPr>
      <w:r>
        <w:t xml:space="preserve">LinkedIn: linkedin.com/in/aaravmehta-chemistry | Portfolio: aaravmehta-chem.org</w:t>
      </w:r>
    </w:p>
    <w:p>
      <w:pPr>
        <w:pStyle w:val="BodyText"/>
      </w:pPr>
      <w:r>
        <w:rPr>
          <w:bCs/>
          <w:b/>
        </w:rPr>
        <w:t xml:space="preserve">Attachment:</w:t>
      </w:r>
      <w:r>
        <w:t xml:space="preserve"> </w:t>
      </w:r>
      <w:r>
        <w:t xml:space="preserve">Resume, Academic Transcripts, Recommendation Letter</w:t>
      </w:r>
    </w:p>
    <w:p>
      <w:pPr>
        <w:pStyle w:val="BodyText"/>
      </w:pPr>
      <w:r>
        <w:t xml:space="preserve">This Internship Application Letter is specifically tailored for Chemist positions within India New Delhi's leading chemical research institutions. It emphasizes location-specific industry knowledge and institutional alignment with New Delhi's scientif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New Delhi</dc:title>
  <dc:creator/>
  <dc:language>en</dc:language>
  <cp:keywords/>
  <dcterms:created xsi:type="dcterms:W3CDTF">2026-07-22T20:43:52Z</dcterms:created>
  <dcterms:modified xsi:type="dcterms:W3CDTF">2026-07-22T20:43:52Z</dcterms:modified>
</cp:coreProperties>
</file>

<file path=docProps/custom.xml><?xml version="1.0" encoding="utf-8"?>
<Properties xmlns="http://schemas.openxmlformats.org/officeDocument/2006/custom-properties" xmlns:vt="http://schemas.openxmlformats.org/officeDocument/2006/docPropsVTypes"/>
</file>